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A277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238361" wp14:editId="6173DB3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880C2" w14:textId="77777777" w:rsidR="001B2141" w:rsidRPr="0063717D" w:rsidRDefault="00CC316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63717D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I EKEWE 8</w:t>
                            </w:r>
                            <w:r w:rsidR="0063717D" w:rsidRPr="0063717D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63717D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23836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444880C2" w14:textId="77777777" w:rsidR="001B2141" w:rsidRPr="0063717D" w:rsidRDefault="00CC316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D81256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63717D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I EKEWE 8</w:t>
                      </w:r>
                      <w:r w:rsidR="0063717D" w:rsidRPr="0063717D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63717D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4AD5839" wp14:editId="791E3F9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87BAA74" wp14:editId="5B46E90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595A8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CF2D904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63717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4B7C3E7A" w14:textId="77777777" w:rsidR="00E14A19" w:rsidRDefault="0063717D" w:rsidP="00E14A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E14A1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E14A1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esin</w:t>
                            </w:r>
                            <w:proofErr w:type="spellEnd"/>
                            <w:r w:rsidR="00E14A1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7875A7DB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4B57F1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7BAA7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6595A8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CF2D904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63717D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4B7C3E7A" w14:textId="77777777" w:rsidR="00E14A19" w:rsidRDefault="0063717D" w:rsidP="00E14A1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E14A1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E14A1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esin</w:t>
                      </w:r>
                      <w:proofErr w:type="spellEnd"/>
                      <w:r w:rsidR="00E14A1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7875A7DB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4B57F1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E79CE7C" w14:textId="2E6FA83C" w:rsidR="001B2141" w:rsidRDefault="00E225AE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5A3C93" wp14:editId="0C95D1A1">
                <wp:simplePos x="0" y="0"/>
                <wp:positionH relativeFrom="margin">
                  <wp:align>right</wp:align>
                </wp:positionH>
                <wp:positionV relativeFrom="paragraph">
                  <wp:posOffset>7039610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DF04E4" w14:textId="2D15C6EA" w:rsidR="008652BF" w:rsidRPr="00CC3161" w:rsidRDefault="008460CE" w:rsidP="00DF3B46">
                            <w:pPr>
                              <w:pStyle w:val="NoSpacing"/>
                              <w:rPr>
                                <w:rStyle w:val="usercontent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atamano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manawe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aramas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? Mi </w:t>
                            </w:r>
                            <w:proofErr w:type="spellStart"/>
                            <w:proofErr w:type="gram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pung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?.</w:t>
                            </w:r>
                            <w:proofErr w:type="gram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Tame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manawe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fefi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awesi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tamano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won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engo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ier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nap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kukkun</w:t>
                            </w:r>
                            <w:proofErr w:type="spellEnd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proofErr w:type="gramStart"/>
                            <w:r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sukuun.</w:t>
                            </w:r>
                            <w:r w:rsidR="008652BF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Education</w:t>
                            </w:r>
                            <w:proofErr w:type="spellEnd"/>
                            <w:proofErr w:type="gramEnd"/>
                            <w:r w:rsidR="008652BF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652BF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could</w:t>
                            </w:r>
                            <w:proofErr w:type="spellEnd"/>
                            <w:r w:rsidR="008652BF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652BF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extend</w:t>
                            </w:r>
                            <w:proofErr w:type="spellEnd"/>
                            <w:r w:rsidR="008652BF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E14A19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a </w:t>
                            </w:r>
                            <w:proofErr w:type="spellStart"/>
                            <w:r w:rsidR="00E14A19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person’s</w:t>
                            </w:r>
                            <w:proofErr w:type="spellEnd"/>
                            <w:r w:rsidR="00E14A19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14A19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>life</w:t>
                            </w:r>
                            <w:proofErr w:type="spellEnd"/>
                            <w:r w:rsidR="00E14A19" w:rsidRPr="00E225AE">
                              <w:rPr>
                                <w:rStyle w:val="usercontent"/>
                                <w:sz w:val="28"/>
                                <w:szCs w:val="26"/>
                                <w:lang w:val="es-ES"/>
                              </w:rPr>
                              <w:t xml:space="preserve">? </w:t>
                            </w:r>
                            <w:r w:rsidR="008652BF" w:rsidRPr="00CC3161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>It's true</w:t>
                            </w:r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mwan</w:t>
                            </w:r>
                            <w:proofErr w:type="spellEnd"/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, </w:t>
                            </w:r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ewe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anefin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ekon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fen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wate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: 14 </w:t>
                            </w:r>
                            <w:proofErr w:type="spellStart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er</w:t>
                            </w:r>
                            <w:proofErr w:type="spellEnd"/>
                            <w:r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A3C93" id="Text Box 13" o:spid="_x0000_s1028" type="#_x0000_t202" style="position:absolute;margin-left:524.1pt;margin-top:554.3pt;width:575.3pt;height:84.4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" filled="f" stroked="f" strokeweight=".5pt">
                <v:textbox>
                  <w:txbxContent>
                    <w:p w14:paraId="03DF04E4" w14:textId="2D15C6EA" w:rsidR="008652BF" w:rsidRPr="00CC3161" w:rsidRDefault="008460CE" w:rsidP="00DF3B46">
                      <w:pPr>
                        <w:pStyle w:val="NoSpacing"/>
                        <w:rPr>
                          <w:rStyle w:val="usercontent"/>
                          <w:sz w:val="28"/>
                          <w:szCs w:val="26"/>
                        </w:rPr>
                      </w:pP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tongeni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atamano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manawe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emo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aramas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? Mi </w:t>
                      </w:r>
                      <w:proofErr w:type="spellStart"/>
                      <w:proofErr w:type="gram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pung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?.</w:t>
                      </w:r>
                      <w:proofErr w:type="gram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Tame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manawe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fefi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ir mi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awesi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tamano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won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engo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ier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nap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seni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kukkun</w:t>
                      </w:r>
                      <w:proofErr w:type="spellEnd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ar </w:t>
                      </w:r>
                      <w:proofErr w:type="spellStart"/>
                      <w:proofErr w:type="gramStart"/>
                      <w:r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sukuun.</w:t>
                      </w:r>
                      <w:r w:rsidR="008652BF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Education</w:t>
                      </w:r>
                      <w:proofErr w:type="spellEnd"/>
                      <w:proofErr w:type="gramEnd"/>
                      <w:r w:rsidR="008652BF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8652BF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could</w:t>
                      </w:r>
                      <w:proofErr w:type="spellEnd"/>
                      <w:r w:rsidR="008652BF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8652BF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extend</w:t>
                      </w:r>
                      <w:proofErr w:type="spellEnd"/>
                      <w:r w:rsidR="008652BF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E14A19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a </w:t>
                      </w:r>
                      <w:proofErr w:type="spellStart"/>
                      <w:r w:rsidR="00E14A19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person’s</w:t>
                      </w:r>
                      <w:proofErr w:type="spellEnd"/>
                      <w:r w:rsidR="00E14A19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14A19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>life</w:t>
                      </w:r>
                      <w:proofErr w:type="spellEnd"/>
                      <w:r w:rsidR="00E14A19" w:rsidRPr="00E225AE">
                        <w:rPr>
                          <w:rStyle w:val="usercontent"/>
                          <w:sz w:val="28"/>
                          <w:szCs w:val="26"/>
                          <w:lang w:val="es-ES"/>
                        </w:rPr>
                        <w:t xml:space="preserve">? </w:t>
                      </w:r>
                      <w:r w:rsidR="008652BF" w:rsidRPr="00CC3161">
                        <w:rPr>
                          <w:rStyle w:val="usercontent"/>
                          <w:i/>
                          <w:sz w:val="28"/>
                          <w:szCs w:val="26"/>
                        </w:rPr>
                        <w:t>It's true</w:t>
                      </w:r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 xml:space="preserve">. </w:t>
                      </w:r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Ren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mwan</w:t>
                      </w:r>
                      <w:proofErr w:type="spellEnd"/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 xml:space="preserve">, </w:t>
                      </w:r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ewe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anefin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ekon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 fen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wate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 xml:space="preserve">: 14 </w:t>
                      </w:r>
                      <w:proofErr w:type="spellStart"/>
                      <w:r>
                        <w:rPr>
                          <w:rStyle w:val="usercontent"/>
                          <w:sz w:val="28"/>
                          <w:szCs w:val="26"/>
                        </w:rPr>
                        <w:t>ier</w:t>
                      </w:r>
                      <w:proofErr w:type="spellEnd"/>
                      <w:r>
                        <w:rPr>
                          <w:rStyle w:val="usercontent"/>
                          <w:sz w:val="28"/>
                          <w:szCs w:val="2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316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A657C11" wp14:editId="32557490">
                <wp:simplePos x="0" y="0"/>
                <wp:positionH relativeFrom="column">
                  <wp:posOffset>10886</wp:posOffset>
                </wp:positionH>
                <wp:positionV relativeFrom="paragraph">
                  <wp:posOffset>306070</wp:posOffset>
                </wp:positionV>
                <wp:extent cx="5486400" cy="62592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59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90B56" w14:textId="77777777" w:rsidR="00F53C08" w:rsidRPr="0017791C" w:rsidRDefault="0063717D" w:rsidP="00F53C08">
                            <w:pPr>
                              <w:spacing w:after="0"/>
                              <w:jc w:val="both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17791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Aakot</w:t>
                            </w:r>
                            <w:proofErr w:type="spellEnd"/>
                            <w:r w:rsidRPr="0017791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17791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Ngeni</w:t>
                            </w:r>
                            <w:proofErr w:type="spellEnd"/>
                            <w:r w:rsidRPr="0017791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High School</w:t>
                            </w:r>
                          </w:p>
                          <w:p w14:paraId="02B48D7B" w14:textId="77777777" w:rsidR="00895808" w:rsidRPr="002B3E18" w:rsidRDefault="0063717D" w:rsidP="00F53C08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Ewin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monota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high school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an schedule ren an class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kuta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fatan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courses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college re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mwochen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B3E18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3A453BD" w14:textId="77777777" w:rsidR="00F53C08" w:rsidRPr="002B3E18" w:rsidRDefault="00F53C08" w:rsidP="00F53C08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2D7260" w14:textId="77777777" w:rsidR="00E14A19" w:rsidRPr="002B3E18" w:rsidRDefault="0063717D" w:rsidP="00E14A19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okofesen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efinen</w:t>
                            </w:r>
                            <w:proofErr w:type="spellEnd"/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ddle school,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junior high, </w:t>
                            </w:r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me </w:t>
                            </w:r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high school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14A19" w:rsidRPr="002B3E18">
                              <w:rPr>
                                <w:i/>
                                <w:color w:val="000000"/>
                                <w:sz w:val="24"/>
                                <w:szCs w:val="24"/>
                              </w:rPr>
                              <w:t>prerequisite courses</w:t>
                            </w:r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245E7A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prerequisite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course</w:t>
                            </w:r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komw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mwa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ourse</w:t>
                            </w:r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class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ath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etten</w:t>
                            </w:r>
                            <w:proofErr w:type="spellEnd"/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48988E5" w14:textId="77777777" w:rsidR="00E14A19" w:rsidRPr="002B3E18" w:rsidRDefault="00245E7A" w:rsidP="00E14A19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okofese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ourses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ewe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non middle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choo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fat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on</w:t>
                            </w:r>
                            <w:r w:rsidR="00E14A19"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high school, </w:t>
                            </w:r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ass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ffat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fi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ourses cho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reka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fi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iker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ongonongu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ekia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wapwai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kaoruta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sine mi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wenewen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B557F9F" w14:textId="77777777" w:rsidR="00BD6637" w:rsidRPr="00245E7A" w:rsidRDefault="00245E7A" w:rsidP="00E14A19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ourse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non middle school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fotukatiw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urenap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nongonong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high school.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pochokun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urenapen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2B3E18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men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watte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sine me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fetaneoch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tekia</w:t>
                            </w:r>
                            <w:proofErr w:type="spellEnd"/>
                            <w:r w:rsidR="0017791C">
                              <w:rPr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  <w:r w:rsidR="00BD6637" w:rsidRPr="00245E7A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1A0DED13" w14:textId="77777777" w:rsidR="00384724" w:rsidRPr="00F53C08" w:rsidRDefault="0017791C" w:rsidP="0023109E">
                            <w:pPr>
                              <w:rPr>
                                <w:color w:val="00000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Murinon</w:t>
                            </w:r>
                            <w:proofErr w:type="spellEnd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ewe</w:t>
                            </w:r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kopwene</w:t>
                            </w:r>
                            <w:proofErr w:type="spellEnd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tikeri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nongonongun</w:t>
                            </w:r>
                            <w:proofErr w:type="spellEnd"/>
                            <w:r w:rsidR="00A91F1F" w:rsidRP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mwonota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college me pekin </w:t>
                            </w:r>
                            <w:proofErr w:type="spellStart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A91F1F">
                              <w:rPr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  <w:r w:rsidR="00384724" w:rsidRPr="00F53C08">
                              <w:rPr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34CC48D" w14:textId="77777777" w:rsidR="0023109E" w:rsidRDefault="0023109E" w:rsidP="00895808">
                            <w:pPr>
                              <w:pStyle w:val="NormalWeb"/>
                            </w:pPr>
                          </w:p>
                          <w:p w14:paraId="531D161C" w14:textId="77777777" w:rsidR="006207D8" w:rsidRPr="00275C50" w:rsidRDefault="006207D8" w:rsidP="00696E04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57C11" id="Text Box 2" o:spid="_x0000_s1029" type="#_x0000_t202" style="position:absolute;margin-left:.85pt;margin-top:24.1pt;width:6in;height:49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" filled="f" stroked="f">
                <v:textbox>
                  <w:txbxContent>
                    <w:p w14:paraId="14790B56" w14:textId="77777777" w:rsidR="00F53C08" w:rsidRPr="0017791C" w:rsidRDefault="0063717D" w:rsidP="00F53C08">
                      <w:pPr>
                        <w:spacing w:after="0"/>
                        <w:jc w:val="both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17791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Aakot</w:t>
                      </w:r>
                      <w:proofErr w:type="spellEnd"/>
                      <w:r w:rsidRPr="0017791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17791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Ngeni</w:t>
                      </w:r>
                      <w:proofErr w:type="spellEnd"/>
                      <w:r w:rsidRPr="0017791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High School</w:t>
                      </w:r>
                    </w:p>
                    <w:p w14:paraId="02B48D7B" w14:textId="77777777" w:rsidR="00895808" w:rsidRPr="002B3E18" w:rsidRDefault="0063717D" w:rsidP="00F53C08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2B3E18">
                        <w:rPr>
                          <w:sz w:val="24"/>
                          <w:szCs w:val="24"/>
                        </w:rPr>
                        <w:t xml:space="preserve">Ewin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Kinikin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iei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monota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high school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an schedule ren an class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kuta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fatan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courses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college re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mwochen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B3E18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3A453BD" w14:textId="77777777" w:rsidR="00F53C08" w:rsidRPr="002B3E18" w:rsidRDefault="00F53C08" w:rsidP="00F53C08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322D7260" w14:textId="77777777" w:rsidR="00E14A19" w:rsidRPr="002B3E18" w:rsidRDefault="0063717D" w:rsidP="00E14A19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okofesen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efinen</w:t>
                      </w:r>
                      <w:proofErr w:type="spellEnd"/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iddle school,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junior high, </w:t>
                      </w:r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me </w:t>
                      </w:r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high school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E14A19" w:rsidRPr="002B3E18">
                        <w:rPr>
                          <w:i/>
                          <w:color w:val="000000"/>
                          <w:sz w:val="24"/>
                          <w:szCs w:val="24"/>
                        </w:rPr>
                        <w:t>prerequisite courses</w:t>
                      </w:r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245E7A" w:rsidRPr="002B3E18">
                        <w:rPr>
                          <w:color w:val="000000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prerequisite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>course</w:t>
                      </w:r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komw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mwa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course</w:t>
                      </w:r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. </w:t>
                      </w:r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wewe</w:t>
                      </w:r>
                      <w:proofErr w:type="spellEnd"/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class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ath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etten</w:t>
                      </w:r>
                      <w:proofErr w:type="spellEnd"/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48988E5" w14:textId="77777777" w:rsidR="00E14A19" w:rsidRPr="002B3E18" w:rsidRDefault="00245E7A" w:rsidP="00E14A19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okofese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courses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ewe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non middle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choo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fat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. </w:t>
                      </w:r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on</w:t>
                      </w:r>
                      <w:r w:rsidR="00E14A19"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high school, </w:t>
                      </w:r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ass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ffat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fi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courses cho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reka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fi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ke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iker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ongonongu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ekia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wapwai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kaoruta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sine mi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awenewen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2B3E18">
                        <w:rPr>
                          <w:color w:val="000000"/>
                          <w:sz w:val="24"/>
                          <w:szCs w:val="24"/>
                        </w:rPr>
                        <w:t>.</w:t>
                      </w:r>
                    </w:p>
                    <w:p w14:paraId="7B557F9F" w14:textId="77777777" w:rsidR="00BD6637" w:rsidRPr="00245E7A" w:rsidRDefault="00245E7A" w:rsidP="00E14A19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24"/>
                        </w:rPr>
                        <w:t xml:space="preserve"> course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24"/>
                        </w:rPr>
                        <w:t>enuen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24"/>
                        </w:rPr>
                        <w:t>fepun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24"/>
                        </w:rPr>
                        <w:t xml:space="preserve"> non middle school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fotukatiw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urenap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nongonong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high school.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pochokun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urenapen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2B3E18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men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watte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sine me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fetaneoch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tekia</w:t>
                      </w:r>
                      <w:proofErr w:type="spellEnd"/>
                      <w:r w:rsidR="0017791C">
                        <w:rPr>
                          <w:color w:val="000000"/>
                          <w:sz w:val="24"/>
                          <w:szCs w:val="24"/>
                        </w:rPr>
                        <w:t>.</w:t>
                      </w:r>
                      <w:r w:rsidR="00BD6637" w:rsidRPr="00245E7A">
                        <w:rPr>
                          <w:color w:val="000000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1A0DED13" w14:textId="77777777" w:rsidR="00384724" w:rsidRPr="00F53C08" w:rsidRDefault="0017791C" w:rsidP="0023109E">
                      <w:pPr>
                        <w:rPr>
                          <w:color w:val="000000"/>
                          <w:sz w:val="26"/>
                          <w:szCs w:val="26"/>
                        </w:rPr>
                      </w:pPr>
                      <w:proofErr w:type="spellStart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>Murinon</w:t>
                      </w:r>
                      <w:proofErr w:type="spellEnd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non </w:t>
                      </w:r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ewe</w:t>
                      </w:r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>kopwene</w:t>
                      </w:r>
                      <w:proofErr w:type="spellEnd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91F1F">
                        <w:rPr>
                          <w:color w:val="000000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tikeri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>nongonongun</w:t>
                      </w:r>
                      <w:proofErr w:type="spellEnd"/>
                      <w:r w:rsidR="00A91F1F" w:rsidRP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mwonota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 xml:space="preserve"> college me pekin </w:t>
                      </w:r>
                      <w:proofErr w:type="spellStart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A91F1F">
                        <w:rPr>
                          <w:color w:val="000000"/>
                          <w:sz w:val="24"/>
                          <w:szCs w:val="24"/>
                        </w:rPr>
                        <w:t>.</w:t>
                      </w:r>
                      <w:r w:rsidR="00384724" w:rsidRPr="00F53C08">
                        <w:rPr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234CC48D" w14:textId="77777777" w:rsidR="0023109E" w:rsidRDefault="0023109E" w:rsidP="00895808">
                      <w:pPr>
                        <w:pStyle w:val="NormalWeb"/>
                      </w:pPr>
                    </w:p>
                    <w:p w14:paraId="531D161C" w14:textId="77777777" w:rsidR="006207D8" w:rsidRPr="00275C50" w:rsidRDefault="006207D8" w:rsidP="00696E04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125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36590BB" wp14:editId="125B1A1A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D592D9" w14:textId="77777777" w:rsidR="00CA36F6" w:rsidRPr="00D81256" w:rsidRDefault="00A91F1F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590BB" id="Text Box 8" o:spid="_x0000_s1030" type="#_x0000_t202" style="position:absolute;margin-left:0;margin-top:523.2pt;width:8in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1ED592D9" w14:textId="77777777" w:rsidR="00CA36F6" w:rsidRPr="00D81256" w:rsidRDefault="00A91F1F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D8125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7E5587" wp14:editId="47A3EFE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7C7DFE" w14:textId="77777777" w:rsidR="00CA36F6" w:rsidRPr="00685C13" w:rsidRDefault="00A91F1F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u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7E5587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F7C7DFE" w14:textId="77777777" w:rsidR="00CA36F6" w:rsidRPr="00685C13" w:rsidRDefault="00A91F1F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u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736BB1E" wp14:editId="09B55E12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D74B6BD" w14:textId="77777777" w:rsidR="00275C50" w:rsidRDefault="00A91F1F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19358D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CC45984" w14:textId="77777777" w:rsidR="00275C50" w:rsidRDefault="00A91F1F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3AB113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4C14DC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6D134AB" w14:textId="77777777" w:rsidR="00F35BE3" w:rsidRPr="00F35BE3" w:rsidRDefault="00A91F1F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</w:t>
                            </w:r>
                            <w:r w:rsidR="008460CE">
                              <w:rPr>
                                <w:sz w:val="28"/>
                              </w:rPr>
                              <w:t>inis</w:t>
                            </w:r>
                            <w:proofErr w:type="spellEnd"/>
                            <w:r w:rsidR="008460CE"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 w:rsidR="008460CE"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460CE"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6BB1E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D74B6BD" w14:textId="77777777" w:rsidR="00275C50" w:rsidRDefault="00A91F1F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19358D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CC45984" w14:textId="77777777" w:rsidR="00275C50" w:rsidRDefault="00A91F1F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13AB113F" w14:textId="77777777" w:rsidR="00F35BE3" w:rsidRDefault="00F35BE3" w:rsidP="00874387">
                      <w:pPr>
                        <w:pStyle w:val="NoSpacing"/>
                      </w:pPr>
                    </w:p>
                    <w:p w14:paraId="24C14DC5" w14:textId="77777777" w:rsidR="00F35BE3" w:rsidRDefault="00F35BE3" w:rsidP="00874387">
                      <w:pPr>
                        <w:pStyle w:val="NoSpacing"/>
                      </w:pPr>
                    </w:p>
                    <w:p w14:paraId="26D134AB" w14:textId="77777777" w:rsidR="00F35BE3" w:rsidRPr="00F35BE3" w:rsidRDefault="00A91F1F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</w:t>
                      </w:r>
                      <w:r w:rsidR="008460CE">
                        <w:rPr>
                          <w:sz w:val="28"/>
                        </w:rPr>
                        <w:t>inis</w:t>
                      </w:r>
                      <w:proofErr w:type="spellEnd"/>
                      <w:r w:rsidR="008460CE"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 w:rsidR="008460CE"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8460CE"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 w:rsidR="008460CE"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 w:rsidR="008460C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460CE"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 w:rsidR="008460C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460CE"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 w:rsidR="008460C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460CE"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 w:rsidR="008460C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460CE"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 w:rsidR="008460C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460CE"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1F35059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DE688DF" wp14:editId="601D8C8E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41338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133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C70AF" w14:textId="77777777" w:rsidR="00781C88" w:rsidRDefault="0024259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3DDBC4EA" w14:textId="77777777" w:rsidR="00781C88" w:rsidRDefault="00242597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5871A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31E0898" w14:textId="77777777" w:rsidR="005871A4" w:rsidRPr="005871A4" w:rsidRDefault="005871A4" w:rsidP="005871A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23C82EA" w14:textId="77777777" w:rsidR="00696E04" w:rsidRPr="00696E04" w:rsidRDefault="00242597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067720B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688DF" id="_x0000_s1033" type="#_x0000_t202" style="position:absolute;margin-left:180pt;margin-top:6pt;width:385.05pt;height:325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" filled="f" strokecolor="#d9d9d9">
                <v:textbox>
                  <w:txbxContent>
                    <w:p w14:paraId="62DC70AF" w14:textId="77777777" w:rsidR="00781C88" w:rsidRDefault="0024259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3DDBC4EA" w14:textId="77777777" w:rsidR="00781C88" w:rsidRDefault="00242597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5871A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31E0898" w14:textId="77777777" w:rsidR="005871A4" w:rsidRPr="005871A4" w:rsidRDefault="005871A4" w:rsidP="005871A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23C82EA" w14:textId="77777777" w:rsidR="00696E04" w:rsidRPr="00696E04" w:rsidRDefault="00242597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067720B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A6109B" wp14:editId="45D7EF2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AF044" w14:textId="77777777" w:rsidR="001B2141" w:rsidRPr="00661D0B" w:rsidRDefault="008460C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60C040A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A7E6D9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6109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95AF044" w14:textId="77777777" w:rsidR="001B2141" w:rsidRPr="00661D0B" w:rsidRDefault="008460C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60C040A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A7E6D9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5E5659" w14:textId="77777777" w:rsidR="00671A4B" w:rsidRPr="001B2141" w:rsidRDefault="008B4A7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FEE478" wp14:editId="588F8AA3">
                <wp:simplePos x="0" y="0"/>
                <wp:positionH relativeFrom="column">
                  <wp:posOffset>2295525</wp:posOffset>
                </wp:positionH>
                <wp:positionV relativeFrom="paragraph">
                  <wp:posOffset>4029710</wp:posOffset>
                </wp:positionV>
                <wp:extent cx="4885690" cy="36576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690" cy="3657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DA8F1" w14:textId="77777777" w:rsidR="002B0FFE" w:rsidRPr="00CC3161" w:rsidRDefault="00242597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  <w:r w:rsidR="002B0FFE" w:rsidRPr="00CC3161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33370396" w14:textId="77777777" w:rsidR="00DF3B46" w:rsidRPr="00CC3161" w:rsidRDefault="00242597" w:rsidP="00CC3161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apana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nam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uk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urang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sukosuk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609169C2" w14:textId="77777777" w:rsidR="00DF3B46" w:rsidRPr="00CC3161" w:rsidRDefault="00242597" w:rsidP="00CC3161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okofesenin</w:t>
                            </w:r>
                            <w:proofErr w:type="spellEnd"/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ssaim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ssaim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m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quiz me exam.</w:t>
                            </w:r>
                            <w:r w:rsidR="00DF3B46" w:rsidRPr="00CC3161">
                              <w:rPr>
                                <w:sz w:val="28"/>
                                <w:szCs w:val="26"/>
                              </w:rPr>
                              <w:t xml:space="preserve">  </w:t>
                            </w:r>
                          </w:p>
                          <w:p w14:paraId="45931044" w14:textId="77777777" w:rsidR="00CC3161" w:rsidRPr="00CC3161" w:rsidRDefault="00CC316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5E3E3E9" w14:textId="77777777" w:rsidR="002B0FFE" w:rsidRPr="00CC3161" w:rsidRDefault="00242597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02AB2802" w14:textId="77777777" w:rsidR="00DF3B46" w:rsidRPr="00E225AE" w:rsidRDefault="00242597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Kapaseno</w:t>
                            </w:r>
                            <w:proofErr w:type="spellEnd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won </w:t>
                            </w:r>
                            <w:proofErr w:type="spellStart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met</w:t>
                            </w:r>
                            <w:proofErr w:type="spellEnd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euchea</w:t>
                            </w:r>
                            <w:proofErr w:type="spellEnd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omw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mwokutukut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omw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kapas</w:t>
                            </w:r>
                            <w:proofErr w:type="spellEnd"/>
                            <w:r w:rsidR="00DF3B46"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7B2A7757" w14:textId="3A6C5BDE" w:rsidR="00DF3B46" w:rsidRPr="00E225AE" w:rsidRDefault="00E9631A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Amefina</w:t>
                            </w:r>
                            <w:proofErr w:type="spellEnd"/>
                            <w:r w:rsidR="00DF3B46"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met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enuen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fepun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i achocho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met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ani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weires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="00DF3B46"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273141AA" w14:textId="77777777" w:rsidR="00DF3B46" w:rsidRPr="00E225AE" w:rsidRDefault="00E9631A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E225AE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Fiti</w:t>
                            </w:r>
                            <w:proofErr w:type="spellEnd"/>
                            <w:r w:rsidR="00DF3B46"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mwokutukutun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tufich</w:t>
                            </w:r>
                            <w:proofErr w:type="spellEnd"/>
                            <w:r w:rsidRPr="00E225AE">
                              <w:rPr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27B0E74F" w14:textId="77777777" w:rsidR="008A4FE5" w:rsidRPr="00E225AE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EE478" id="_x0000_s1035" type="#_x0000_t202" style="position:absolute;margin-left:180.75pt;margin-top:317.3pt;width:384.7pt;height:4in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" fillcolor="#e1eee8 [663]" stroked="f">
                <v:textbox>
                  <w:txbxContent>
                    <w:p w14:paraId="3AADA8F1" w14:textId="77777777" w:rsidR="002B0FFE" w:rsidRPr="00CC3161" w:rsidRDefault="00242597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  <w:r w:rsidR="002B0FFE" w:rsidRPr="00CC3161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33370396" w14:textId="77777777" w:rsidR="00DF3B46" w:rsidRPr="00CC3161" w:rsidRDefault="00242597" w:rsidP="00CC3161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er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f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us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apanae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ae</w:t>
                      </w:r>
                      <w:proofErr w:type="spellEnd"/>
                      <w:r w:rsidR="00DF3B46" w:rsidRPr="00CC316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ut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nam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w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uk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urang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sukosuk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upw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.</w:t>
                      </w:r>
                      <w:r w:rsidR="00DF3B46" w:rsidRPr="00CC3161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609169C2" w14:textId="77777777" w:rsidR="00DF3B46" w:rsidRPr="00CC3161" w:rsidRDefault="00242597" w:rsidP="00CC3161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sz w:val="28"/>
                          <w:szCs w:val="26"/>
                        </w:rPr>
                        <w:t xml:space="preserve">Ka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okofesenin</w:t>
                      </w:r>
                      <w:proofErr w:type="spellEnd"/>
                      <w:r w:rsidR="00DF3B46" w:rsidRPr="00CC316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e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ssaim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ssaim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m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quiz me exam.</w:t>
                      </w:r>
                      <w:r w:rsidR="00DF3B46" w:rsidRPr="00CC3161">
                        <w:rPr>
                          <w:sz w:val="28"/>
                          <w:szCs w:val="26"/>
                        </w:rPr>
                        <w:t xml:space="preserve">  </w:t>
                      </w:r>
                    </w:p>
                    <w:p w14:paraId="45931044" w14:textId="77777777" w:rsidR="00CC3161" w:rsidRPr="00CC3161" w:rsidRDefault="00CC316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5E3E3E9" w14:textId="77777777" w:rsidR="002B0FFE" w:rsidRPr="00CC3161" w:rsidRDefault="00242597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02AB2802" w14:textId="77777777" w:rsidR="00DF3B46" w:rsidRPr="00E225AE" w:rsidRDefault="00242597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>Kapaseno</w:t>
                      </w:r>
                      <w:proofErr w:type="spellEnd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won </w:t>
                      </w:r>
                      <w:proofErr w:type="spellStart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>met</w:t>
                      </w:r>
                      <w:proofErr w:type="spellEnd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>euchea</w:t>
                      </w:r>
                      <w:proofErr w:type="spellEnd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omw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mwokutukut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omw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kapas</w:t>
                      </w:r>
                      <w:proofErr w:type="spellEnd"/>
                      <w:r w:rsidR="00DF3B46" w:rsidRPr="00E225AE">
                        <w:rPr>
                          <w:sz w:val="28"/>
                          <w:szCs w:val="26"/>
                          <w:lang w:val="es-ES"/>
                        </w:rPr>
                        <w:t>.</w:t>
                      </w:r>
                    </w:p>
                    <w:p w14:paraId="7B2A7757" w14:textId="3A6C5BDE" w:rsidR="00DF3B46" w:rsidRPr="00E225AE" w:rsidRDefault="00E9631A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>Amefina</w:t>
                      </w:r>
                      <w:proofErr w:type="spellEnd"/>
                      <w:r w:rsidR="00DF3B46"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met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noumw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enuen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fepun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mi achocho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ngeni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met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ani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angang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weires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.</w:t>
                      </w:r>
                      <w:r w:rsidR="00DF3B46"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273141AA" w14:textId="77777777" w:rsidR="00DF3B46" w:rsidRPr="00E225AE" w:rsidRDefault="00E9631A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E225AE">
                        <w:rPr>
                          <w:b/>
                          <w:sz w:val="28"/>
                          <w:szCs w:val="26"/>
                          <w:lang w:val="es-ES"/>
                        </w:rPr>
                        <w:t>Fiti</w:t>
                      </w:r>
                      <w:proofErr w:type="spellEnd"/>
                      <w:r w:rsidR="00DF3B46"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mwokutukutun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tufich</w:t>
                      </w:r>
                      <w:proofErr w:type="spellEnd"/>
                      <w:r w:rsidRPr="00E225AE">
                        <w:rPr>
                          <w:sz w:val="28"/>
                          <w:szCs w:val="26"/>
                          <w:lang w:val="es-ES"/>
                        </w:rPr>
                        <w:t>.</w:t>
                      </w:r>
                    </w:p>
                    <w:p w14:paraId="27B0E74F" w14:textId="77777777" w:rsidR="008A4FE5" w:rsidRPr="00E225AE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316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C66E27" wp14:editId="787C86F6">
                <wp:simplePos x="0" y="0"/>
                <wp:positionH relativeFrom="margin">
                  <wp:align>left</wp:align>
                </wp:positionH>
                <wp:positionV relativeFrom="paragraph">
                  <wp:posOffset>132080</wp:posOffset>
                </wp:positionV>
                <wp:extent cx="2198370" cy="8016587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8370" cy="80165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E1F90" w14:textId="77777777" w:rsidR="002B0FFE" w:rsidRPr="00565D99" w:rsidRDefault="008460CE" w:rsidP="002B0FFE">
                            <w:pPr>
                              <w:spacing w:after="0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OUMOUM</w:t>
                            </w:r>
                            <w:r w:rsidR="002B0FFE" w:rsidRPr="00565D9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="002B0FFE"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Nei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we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semirit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ese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maakei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itan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ren ewe</w:t>
                            </w:r>
                            <w:r w:rsidR="005871A4" w:rsidRPr="00685892">
                              <w:rPr>
                                <w:rFonts w:cs="Arial"/>
                              </w:rPr>
                              <w:t xml:space="preserve"> College Bound Scholarship </w:t>
                            </w:r>
                            <w:r w:rsidRPr="00685892">
                              <w:rPr>
                                <w:rFonts w:cs="Arial"/>
                              </w:rPr>
                              <w:t xml:space="preserve">non ewe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ier</w:t>
                            </w:r>
                            <w:proofErr w:type="spellEnd"/>
                            <w:r w:rsidR="005871A4" w:rsidRPr="00685892">
                              <w:rPr>
                                <w:rFonts w:cs="Arial"/>
                              </w:rPr>
                              <w:t xml:space="preserve">,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iwe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iei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a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mang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an </w:t>
                            </w:r>
                            <w:proofErr w:type="spellStart"/>
                            <w:r w:rsidRPr="00685892">
                              <w:rPr>
                                <w:rFonts w:cs="Arial"/>
                              </w:rPr>
                              <w:t>epwe</w:t>
                            </w:r>
                            <w:proofErr w:type="spellEnd"/>
                            <w:r w:rsidRPr="00685892">
                              <w:rPr>
                                <w:rFonts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85892">
                              <w:rPr>
                                <w:rFonts w:cs="Arial"/>
                              </w:rPr>
                              <w:t>maakei</w:t>
                            </w:r>
                            <w:proofErr w:type="spellEnd"/>
                            <w:r>
                              <w:rPr>
                                <w:rFonts w:cs="Arial"/>
                                <w:sz w:val="25"/>
                                <w:szCs w:val="25"/>
                              </w:rPr>
                              <w:t>.</w:t>
                            </w:r>
                            <w:r w:rsidR="005871A4"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>.</w:t>
                            </w:r>
                            <w:proofErr w:type="gramEnd"/>
                          </w:p>
                          <w:p w14:paraId="39BD9D72" w14:textId="77777777" w:rsidR="002B0FFE" w:rsidRPr="00565D99" w:rsidRDefault="002B0FFE" w:rsidP="002B0FFE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3A4DF8DA" w14:textId="77777777" w:rsidR="005871A4" w:rsidRPr="00E225AE" w:rsidRDefault="008460CE" w:rsidP="000E2F40">
                            <w:pPr>
                              <w:spacing w:after="0"/>
                              <w:rPr>
                                <w:lang w:val="es-ES"/>
                              </w:rPr>
                            </w:pPr>
                            <w:r w:rsidRPr="00E225A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PUNGUN</w:t>
                            </w:r>
                            <w:r w:rsidR="002B0FFE" w:rsidRPr="00E225AE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:</w:t>
                            </w:r>
                            <w:r w:rsidR="002B0FFE" w:rsidRPr="00E225AE">
                              <w:rPr>
                                <w:rFonts w:cs="Arial"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>tufichini</w:t>
                            </w:r>
                            <w:proofErr w:type="spellEnd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>ika</w:t>
                            </w:r>
                            <w:proofErr w:type="spellEnd"/>
                            <w:proofErr w:type="gramStart"/>
                            <w:r w:rsidRPr="00E225AE">
                              <w:rPr>
                                <w:rFonts w:cs="Arial"/>
                                <w:lang w:val="es-ES"/>
                              </w:rPr>
                              <w:t>:</w:t>
                            </w:r>
                            <w:r w:rsidR="00E14A19" w:rsidRPr="00E225AE">
                              <w:rPr>
                                <w:rFonts w:cs="Arial"/>
                                <w:lang w:val="es-ES"/>
                              </w:rPr>
                              <w:t xml:space="preserve"> </w:t>
                            </w:r>
                            <w:r w:rsidR="005871A4" w:rsidRPr="00E225AE">
                              <w:rPr>
                                <w:lang w:val="es-ES"/>
                              </w:rPr>
                              <w:t>:</w:t>
                            </w:r>
                            <w:proofErr w:type="gramEnd"/>
                          </w:p>
                          <w:p w14:paraId="5C50A640" w14:textId="77777777" w:rsidR="005871A4" w:rsidRPr="00685892" w:rsidRDefault="008460CE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</w:pPr>
                            <w:proofErr w:type="spellStart"/>
                            <w:r w:rsidRPr="00685892">
                              <w:t>Ir</w:t>
                            </w:r>
                            <w:proofErr w:type="spellEnd"/>
                            <w:r w:rsidRPr="00685892">
                              <w:t xml:space="preserve"> mi </w:t>
                            </w:r>
                            <w:proofErr w:type="spellStart"/>
                            <w:r w:rsidRPr="00685892">
                              <w:t>nomw</w:t>
                            </w:r>
                            <w:proofErr w:type="spellEnd"/>
                            <w:r w:rsidRPr="00685892">
                              <w:t xml:space="preserve"> non </w:t>
                            </w:r>
                            <w:r w:rsidR="005871A4" w:rsidRPr="00685892">
                              <w:t xml:space="preserve">7th </w:t>
                            </w:r>
                            <w:proofErr w:type="spellStart"/>
                            <w:r w:rsidRPr="00685892">
                              <w:t>ika</w:t>
                            </w:r>
                            <w:proofErr w:type="spellEnd"/>
                            <w:r w:rsidR="005871A4" w:rsidRPr="00685892">
                              <w:t xml:space="preserve"> 8th grade.</w:t>
                            </w:r>
                          </w:p>
                          <w:p w14:paraId="1D06C409" w14:textId="77777777" w:rsidR="005871A4" w:rsidRPr="00565D99" w:rsidRDefault="008460CE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685892">
                              <w:t>Ar</w:t>
                            </w:r>
                            <w:proofErr w:type="spellEnd"/>
                            <w:r w:rsidRPr="00685892">
                              <w:t xml:space="preserve"> </w:t>
                            </w:r>
                            <w:proofErr w:type="spellStart"/>
                            <w:r w:rsidRPr="00685892">
                              <w:t>famini</w:t>
                            </w:r>
                            <w:proofErr w:type="spellEnd"/>
                            <w:r w:rsidRPr="00685892">
                              <w:t xml:space="preserve"> mi </w:t>
                            </w:r>
                            <w:proofErr w:type="spellStart"/>
                            <w:r w:rsidRPr="00685892">
                              <w:t>nomw</w:t>
                            </w:r>
                            <w:proofErr w:type="spellEnd"/>
                            <w:r w:rsidRPr="00685892">
                              <w:t xml:space="preserve"> non ewe </w:t>
                            </w:r>
                            <w:proofErr w:type="spellStart"/>
                            <w:r w:rsidRPr="00685892">
                              <w:t>eukuk</w:t>
                            </w:r>
                            <w:proofErr w:type="spellEnd"/>
                            <w:r w:rsidRPr="00685892">
                              <w:t xml:space="preserve"> ren </w:t>
                            </w:r>
                            <w:proofErr w:type="spellStart"/>
                            <w:r w:rsidR="00685892" w:rsidRPr="00685892">
                              <w:t>mwoni</w:t>
                            </w:r>
                            <w:proofErr w:type="spellEnd"/>
                            <w:r w:rsidR="00685892" w:rsidRPr="00685892">
                              <w:t xml:space="preserve"> </w:t>
                            </w:r>
                            <w:proofErr w:type="spellStart"/>
                            <w:r w:rsidR="00685892" w:rsidRPr="00685892">
                              <w:t>tonong</w:t>
                            </w:r>
                            <w:proofErr w:type="spellEnd"/>
                            <w:r w:rsidR="00685892" w:rsidRPr="00685892">
                              <w:t xml:space="preserve"> mi </w:t>
                            </w:r>
                            <w:proofErr w:type="spellStart"/>
                            <w:r w:rsidR="00685892" w:rsidRPr="00685892">
                              <w:t>afatetiw</w:t>
                            </w:r>
                            <w:proofErr w:type="spellEnd"/>
                            <w:r w:rsidR="00685892" w:rsidRPr="00685892">
                              <w:t xml:space="preserve"> non</w:t>
                            </w:r>
                            <w:r w:rsidR="005871A4" w:rsidRPr="00685892">
                              <w:t xml:space="preserve"> </w:t>
                            </w:r>
                            <w:proofErr w:type="spellStart"/>
                            <w:r w:rsidR="00685892" w:rsidRPr="00685892">
                              <w:t>ekewe</w:t>
                            </w:r>
                            <w:proofErr w:type="spellEnd"/>
                            <w:r w:rsidR="005871A4" w:rsidRPr="00685892">
                              <w:t xml:space="preserve"> brochure</w:t>
                            </w:r>
                            <w:r w:rsidR="00101FB2" w:rsidRPr="00685892">
                              <w:t xml:space="preserve">, flyer, </w:t>
                            </w:r>
                            <w:proofErr w:type="spellStart"/>
                            <w:r w:rsidR="00685892" w:rsidRPr="00685892">
                              <w:t>ika</w:t>
                            </w:r>
                            <w:proofErr w:type="spellEnd"/>
                            <w:r w:rsidR="00685892" w:rsidRPr="00685892">
                              <w:t xml:space="preserve"> won</w:t>
                            </w:r>
                            <w:r w:rsidR="005871A4" w:rsidRPr="00565D9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hyperlink r:id="rId12" w:history="1">
                              <w:r w:rsidR="005871A4" w:rsidRPr="00CC3161">
                                <w:rPr>
                                  <w:rStyle w:val="Hyperlink"/>
                                  <w:sz w:val="20"/>
                                  <w:szCs w:val="25"/>
                                </w:rPr>
                                <w:t>www.collegebound.wa.gov</w:t>
                              </w:r>
                            </w:hyperlink>
                            <w:r w:rsidR="005871A4" w:rsidRPr="00CC3161">
                              <w:rPr>
                                <w:sz w:val="20"/>
                                <w:szCs w:val="25"/>
                              </w:rPr>
                              <w:t xml:space="preserve">.   </w:t>
                            </w:r>
                          </w:p>
                          <w:p w14:paraId="279B5E7E" w14:textId="77777777" w:rsidR="005871A4" w:rsidRPr="00E225AE" w:rsidRDefault="00685892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lang w:val="es-ES"/>
                              </w:rPr>
                            </w:pPr>
                            <w:r w:rsidRPr="00E225AE">
                              <w:rPr>
                                <w:lang w:val="es-ES"/>
                              </w:rPr>
                              <w:t xml:space="preserve">Ir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ekan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871A4" w:rsidRPr="00E225AE">
                              <w:rPr>
                                <w:lang w:val="es-ES"/>
                              </w:rPr>
                              <w:t>foster</w:t>
                            </w:r>
                            <w:proofErr w:type="spellEnd"/>
                            <w:r w:rsidR="005871A4" w:rsidRPr="00E225A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871A4" w:rsidRPr="00E225AE">
                              <w:rPr>
                                <w:lang w:val="es-ES"/>
                              </w:rPr>
                              <w:t>youth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nomw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fan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tumwunuen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ew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famini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Pr="00E225AE">
                              <w:rPr>
                                <w:lang w:val="es-ES"/>
                              </w:rPr>
                              <w:t>state</w:t>
                            </w:r>
                            <w:proofErr w:type="spellEnd"/>
                            <w:r w:rsidRPr="00E225AE">
                              <w:rPr>
                                <w:lang w:val="es-ES"/>
                              </w:rPr>
                              <w:t>.</w:t>
                            </w:r>
                            <w:r w:rsidR="005871A4" w:rsidRPr="00E225AE">
                              <w:rPr>
                                <w:lang w:val="es-ES"/>
                              </w:rPr>
                              <w:t xml:space="preserve">  </w:t>
                            </w:r>
                          </w:p>
                          <w:p w14:paraId="0E84DDB8" w14:textId="77777777" w:rsidR="005871A4" w:rsidRPr="00565D99" w:rsidRDefault="00685892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685892">
                              <w:t>Ar</w:t>
                            </w:r>
                            <w:proofErr w:type="spellEnd"/>
                            <w:r w:rsidRPr="00685892">
                              <w:t xml:space="preserve"> </w:t>
                            </w:r>
                            <w:proofErr w:type="spellStart"/>
                            <w:r w:rsidRPr="00685892">
                              <w:t>famini</w:t>
                            </w:r>
                            <w:proofErr w:type="spellEnd"/>
                            <w:r w:rsidRPr="00685892">
                              <w:t xml:space="preserve"> mi </w:t>
                            </w:r>
                            <w:proofErr w:type="spellStart"/>
                            <w:r w:rsidRPr="00685892">
                              <w:t>angei</w:t>
                            </w:r>
                            <w:proofErr w:type="spellEnd"/>
                            <w:r w:rsidRPr="00685892">
                              <w:t xml:space="preserve"> </w:t>
                            </w:r>
                            <w:proofErr w:type="spellStart"/>
                            <w:r w:rsidRPr="00685892">
                              <w:t>ekewe</w:t>
                            </w:r>
                            <w:proofErr w:type="spellEnd"/>
                            <w:r w:rsidRPr="00685892">
                              <w:t xml:space="preserve"> </w:t>
                            </w:r>
                            <w:proofErr w:type="spellStart"/>
                            <w:r w:rsidRPr="00685892">
                              <w:t>aninis</w:t>
                            </w:r>
                            <w:proofErr w:type="spellEnd"/>
                            <w:r w:rsidRPr="00685892">
                              <w:t xml:space="preserve"> ren pekin </w:t>
                            </w:r>
                            <w:proofErr w:type="spellStart"/>
                            <w:r w:rsidRPr="00685892">
                              <w:t>mwongo</w:t>
                            </w:r>
                            <w:proofErr w:type="spellEnd"/>
                            <w:r w:rsidRPr="00685892">
                              <w:t xml:space="preserve"> </w:t>
                            </w:r>
                            <w:proofErr w:type="spellStart"/>
                            <w:r w:rsidRPr="00685892">
                              <w:t>ika</w:t>
                            </w:r>
                            <w:proofErr w:type="spellEnd"/>
                            <w:r w:rsidR="00E14A19" w:rsidRPr="00685892">
                              <w:t xml:space="preserve"> </w:t>
                            </w:r>
                            <w:r w:rsidR="005871A4" w:rsidRPr="00685892">
                              <w:t>TANF benefits</w:t>
                            </w:r>
                            <w:r w:rsidR="005871A4" w:rsidRPr="00565D99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13EF0120" w14:textId="77777777" w:rsidR="001B2141" w:rsidRPr="008C5A6E" w:rsidRDefault="00685892" w:rsidP="005871A4">
                            <w:pPr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opw</w:t>
                            </w:r>
                            <w:r w:rsidR="00242597">
                              <w:rPr>
                                <w:sz w:val="24"/>
                                <w:szCs w:val="24"/>
                              </w:rPr>
                              <w:t>osopwon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on ewe</w:t>
                            </w:r>
                            <w:r w:rsidR="005871A4" w:rsidRPr="00685892">
                              <w:rPr>
                                <w:sz w:val="24"/>
                                <w:szCs w:val="24"/>
                              </w:rPr>
                              <w:t xml:space="preserve"> website: </w:t>
                            </w:r>
                            <w:hyperlink r:id="rId13" w:history="1">
                              <w:r w:rsidR="00895808" w:rsidRPr="00685892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collegebound.wa.gov</w:t>
                              </w:r>
                            </w:hyperlink>
                            <w:r w:rsidR="00895808" w:rsidRPr="00565D9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871A4" w:rsidRPr="005871A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66E27" id="Text Box 9" o:spid="_x0000_s1036" type="#_x0000_t202" style="position:absolute;margin-left:0;margin-top:10.4pt;width:173.1pt;height:631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" filled="f" stroked="f" strokeweight=".5pt">
                <v:textbox>
                  <w:txbxContent>
                    <w:p w14:paraId="366E1F90" w14:textId="77777777" w:rsidR="002B0FFE" w:rsidRPr="00565D99" w:rsidRDefault="008460CE" w:rsidP="002B0FFE">
                      <w:pPr>
                        <w:spacing w:after="0"/>
                        <w:rPr>
                          <w:rFonts w:cs="Arial"/>
                          <w:sz w:val="25"/>
                          <w:szCs w:val="2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OUMOUM</w:t>
                      </w:r>
                      <w:r w:rsidR="002B0FFE" w:rsidRPr="00565D99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="002B0FFE" w:rsidRPr="00565D9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Nei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we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semirit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ese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maakei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itan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ren ewe</w:t>
                      </w:r>
                      <w:r w:rsidR="005871A4" w:rsidRPr="00685892">
                        <w:rPr>
                          <w:rFonts w:cs="Arial"/>
                        </w:rPr>
                        <w:t xml:space="preserve"> College Bound Scholarship </w:t>
                      </w:r>
                      <w:r w:rsidRPr="00685892">
                        <w:rPr>
                          <w:rFonts w:cs="Arial"/>
                        </w:rPr>
                        <w:t xml:space="preserve">non ewe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ier</w:t>
                      </w:r>
                      <w:proofErr w:type="spellEnd"/>
                      <w:r w:rsidR="005871A4" w:rsidRPr="00685892">
                        <w:rPr>
                          <w:rFonts w:cs="Arial"/>
                        </w:rPr>
                        <w:t xml:space="preserve">,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iwe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iei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a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mang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an </w:t>
                      </w:r>
                      <w:proofErr w:type="spellStart"/>
                      <w:r w:rsidRPr="00685892">
                        <w:rPr>
                          <w:rFonts w:cs="Arial"/>
                        </w:rPr>
                        <w:t>epwe</w:t>
                      </w:r>
                      <w:proofErr w:type="spellEnd"/>
                      <w:r w:rsidRPr="00685892">
                        <w:rPr>
                          <w:rFonts w:cs="Arial"/>
                        </w:rPr>
                        <w:t xml:space="preserve"> </w:t>
                      </w:r>
                      <w:proofErr w:type="spellStart"/>
                      <w:proofErr w:type="gramStart"/>
                      <w:r w:rsidRPr="00685892">
                        <w:rPr>
                          <w:rFonts w:cs="Arial"/>
                        </w:rPr>
                        <w:t>maakei</w:t>
                      </w:r>
                      <w:proofErr w:type="spellEnd"/>
                      <w:r>
                        <w:rPr>
                          <w:rFonts w:cs="Arial"/>
                          <w:sz w:val="25"/>
                          <w:szCs w:val="25"/>
                        </w:rPr>
                        <w:t>.</w:t>
                      </w:r>
                      <w:r w:rsidR="005871A4" w:rsidRPr="00565D99">
                        <w:rPr>
                          <w:rFonts w:cs="Arial"/>
                          <w:sz w:val="25"/>
                          <w:szCs w:val="25"/>
                        </w:rPr>
                        <w:t>.</w:t>
                      </w:r>
                      <w:proofErr w:type="gramEnd"/>
                    </w:p>
                    <w:p w14:paraId="39BD9D72" w14:textId="77777777" w:rsidR="002B0FFE" w:rsidRPr="00565D99" w:rsidRDefault="002B0FFE" w:rsidP="002B0FFE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3A4DF8DA" w14:textId="77777777" w:rsidR="005871A4" w:rsidRPr="00E225AE" w:rsidRDefault="008460CE" w:rsidP="000E2F40">
                      <w:pPr>
                        <w:spacing w:after="0"/>
                        <w:rPr>
                          <w:lang w:val="es-ES"/>
                        </w:rPr>
                      </w:pPr>
                      <w:r w:rsidRPr="00E225AE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PUNGUN</w:t>
                      </w:r>
                      <w:r w:rsidR="002B0FFE" w:rsidRPr="00E225AE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:</w:t>
                      </w:r>
                      <w:r w:rsidR="002B0FFE" w:rsidRPr="00E225AE">
                        <w:rPr>
                          <w:rFonts w:cs="Arial"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Fonts w:cs="Arial"/>
                          <w:lang w:val="es-ES"/>
                        </w:rPr>
                        <w:t>Chon</w:t>
                      </w:r>
                      <w:proofErr w:type="spellEnd"/>
                      <w:r w:rsidRPr="00E225AE">
                        <w:rPr>
                          <w:rFonts w:cs="Arial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Fonts w:cs="Arial"/>
                          <w:lang w:val="es-ES"/>
                        </w:rPr>
                        <w:t>sukuun</w:t>
                      </w:r>
                      <w:proofErr w:type="spellEnd"/>
                      <w:r w:rsidRPr="00E225AE">
                        <w:rPr>
                          <w:rFonts w:cs="Arial"/>
                          <w:lang w:val="es-ES"/>
                        </w:rPr>
                        <w:t xml:space="preserve"> ir mi </w:t>
                      </w:r>
                      <w:proofErr w:type="spellStart"/>
                      <w:r w:rsidRPr="00E225AE">
                        <w:rPr>
                          <w:rFonts w:cs="Arial"/>
                          <w:lang w:val="es-ES"/>
                        </w:rPr>
                        <w:t>tufichini</w:t>
                      </w:r>
                      <w:proofErr w:type="spellEnd"/>
                      <w:r w:rsidRPr="00E225AE">
                        <w:rPr>
                          <w:rFonts w:cs="Arial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Fonts w:cs="Arial"/>
                          <w:lang w:val="es-ES"/>
                        </w:rPr>
                        <w:t>ika</w:t>
                      </w:r>
                      <w:proofErr w:type="spellEnd"/>
                      <w:r w:rsidRPr="00E225AE">
                        <w:rPr>
                          <w:rFonts w:cs="Arial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Fonts w:cs="Arial"/>
                          <w:lang w:val="es-ES"/>
                        </w:rPr>
                        <w:t>tongeni</w:t>
                      </w:r>
                      <w:proofErr w:type="spellEnd"/>
                      <w:r w:rsidRPr="00E225AE">
                        <w:rPr>
                          <w:rFonts w:cs="Arial"/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rFonts w:cs="Arial"/>
                          <w:lang w:val="es-ES"/>
                        </w:rPr>
                        <w:t>ika</w:t>
                      </w:r>
                      <w:proofErr w:type="spellEnd"/>
                      <w:proofErr w:type="gramStart"/>
                      <w:r w:rsidRPr="00E225AE">
                        <w:rPr>
                          <w:rFonts w:cs="Arial"/>
                          <w:lang w:val="es-ES"/>
                        </w:rPr>
                        <w:t>:</w:t>
                      </w:r>
                      <w:r w:rsidR="00E14A19" w:rsidRPr="00E225AE">
                        <w:rPr>
                          <w:rFonts w:cs="Arial"/>
                          <w:lang w:val="es-ES"/>
                        </w:rPr>
                        <w:t xml:space="preserve"> </w:t>
                      </w:r>
                      <w:r w:rsidR="005871A4" w:rsidRPr="00E225AE">
                        <w:rPr>
                          <w:lang w:val="es-ES"/>
                        </w:rPr>
                        <w:t>:</w:t>
                      </w:r>
                      <w:proofErr w:type="gramEnd"/>
                    </w:p>
                    <w:p w14:paraId="5C50A640" w14:textId="77777777" w:rsidR="005871A4" w:rsidRPr="00685892" w:rsidRDefault="008460CE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</w:pPr>
                      <w:proofErr w:type="spellStart"/>
                      <w:r w:rsidRPr="00685892">
                        <w:t>Ir</w:t>
                      </w:r>
                      <w:proofErr w:type="spellEnd"/>
                      <w:r w:rsidRPr="00685892">
                        <w:t xml:space="preserve"> mi </w:t>
                      </w:r>
                      <w:proofErr w:type="spellStart"/>
                      <w:r w:rsidRPr="00685892">
                        <w:t>nomw</w:t>
                      </w:r>
                      <w:proofErr w:type="spellEnd"/>
                      <w:r w:rsidRPr="00685892">
                        <w:t xml:space="preserve"> non </w:t>
                      </w:r>
                      <w:r w:rsidR="005871A4" w:rsidRPr="00685892">
                        <w:t xml:space="preserve">7th </w:t>
                      </w:r>
                      <w:proofErr w:type="spellStart"/>
                      <w:r w:rsidRPr="00685892">
                        <w:t>ika</w:t>
                      </w:r>
                      <w:proofErr w:type="spellEnd"/>
                      <w:r w:rsidR="005871A4" w:rsidRPr="00685892">
                        <w:t xml:space="preserve"> 8th grade.</w:t>
                      </w:r>
                    </w:p>
                    <w:p w14:paraId="1D06C409" w14:textId="77777777" w:rsidR="005871A4" w:rsidRPr="00565D99" w:rsidRDefault="008460CE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685892">
                        <w:t>Ar</w:t>
                      </w:r>
                      <w:proofErr w:type="spellEnd"/>
                      <w:r w:rsidRPr="00685892">
                        <w:t xml:space="preserve"> </w:t>
                      </w:r>
                      <w:proofErr w:type="spellStart"/>
                      <w:r w:rsidRPr="00685892">
                        <w:t>famini</w:t>
                      </w:r>
                      <w:proofErr w:type="spellEnd"/>
                      <w:r w:rsidRPr="00685892">
                        <w:t xml:space="preserve"> mi </w:t>
                      </w:r>
                      <w:proofErr w:type="spellStart"/>
                      <w:r w:rsidRPr="00685892">
                        <w:t>nomw</w:t>
                      </w:r>
                      <w:proofErr w:type="spellEnd"/>
                      <w:r w:rsidRPr="00685892">
                        <w:t xml:space="preserve"> non ewe </w:t>
                      </w:r>
                      <w:proofErr w:type="spellStart"/>
                      <w:r w:rsidRPr="00685892">
                        <w:t>eukuk</w:t>
                      </w:r>
                      <w:proofErr w:type="spellEnd"/>
                      <w:r w:rsidRPr="00685892">
                        <w:t xml:space="preserve"> ren </w:t>
                      </w:r>
                      <w:proofErr w:type="spellStart"/>
                      <w:r w:rsidR="00685892" w:rsidRPr="00685892">
                        <w:t>mwoni</w:t>
                      </w:r>
                      <w:proofErr w:type="spellEnd"/>
                      <w:r w:rsidR="00685892" w:rsidRPr="00685892">
                        <w:t xml:space="preserve"> </w:t>
                      </w:r>
                      <w:proofErr w:type="spellStart"/>
                      <w:r w:rsidR="00685892" w:rsidRPr="00685892">
                        <w:t>tonong</w:t>
                      </w:r>
                      <w:proofErr w:type="spellEnd"/>
                      <w:r w:rsidR="00685892" w:rsidRPr="00685892">
                        <w:t xml:space="preserve"> mi </w:t>
                      </w:r>
                      <w:proofErr w:type="spellStart"/>
                      <w:r w:rsidR="00685892" w:rsidRPr="00685892">
                        <w:t>afatetiw</w:t>
                      </w:r>
                      <w:proofErr w:type="spellEnd"/>
                      <w:r w:rsidR="00685892" w:rsidRPr="00685892">
                        <w:t xml:space="preserve"> non</w:t>
                      </w:r>
                      <w:r w:rsidR="005871A4" w:rsidRPr="00685892">
                        <w:t xml:space="preserve"> </w:t>
                      </w:r>
                      <w:proofErr w:type="spellStart"/>
                      <w:r w:rsidR="00685892" w:rsidRPr="00685892">
                        <w:t>ekewe</w:t>
                      </w:r>
                      <w:proofErr w:type="spellEnd"/>
                      <w:r w:rsidR="005871A4" w:rsidRPr="00685892">
                        <w:t xml:space="preserve"> brochure</w:t>
                      </w:r>
                      <w:r w:rsidR="00101FB2" w:rsidRPr="00685892">
                        <w:t xml:space="preserve">, flyer, </w:t>
                      </w:r>
                      <w:proofErr w:type="spellStart"/>
                      <w:r w:rsidR="00685892" w:rsidRPr="00685892">
                        <w:t>ika</w:t>
                      </w:r>
                      <w:proofErr w:type="spellEnd"/>
                      <w:r w:rsidR="00685892" w:rsidRPr="00685892">
                        <w:t xml:space="preserve"> won</w:t>
                      </w:r>
                      <w:r w:rsidR="005871A4" w:rsidRPr="00565D99">
                        <w:rPr>
                          <w:sz w:val="25"/>
                          <w:szCs w:val="25"/>
                        </w:rPr>
                        <w:t xml:space="preserve"> </w:t>
                      </w:r>
                      <w:hyperlink r:id="rId14" w:history="1">
                        <w:r w:rsidR="005871A4" w:rsidRPr="00CC3161">
                          <w:rPr>
                            <w:rStyle w:val="Hyperlink"/>
                            <w:sz w:val="20"/>
                            <w:szCs w:val="25"/>
                          </w:rPr>
                          <w:t>www.collegebound.wa.gov</w:t>
                        </w:r>
                      </w:hyperlink>
                      <w:r w:rsidR="005871A4" w:rsidRPr="00CC3161">
                        <w:rPr>
                          <w:sz w:val="20"/>
                          <w:szCs w:val="25"/>
                        </w:rPr>
                        <w:t xml:space="preserve">.   </w:t>
                      </w:r>
                    </w:p>
                    <w:p w14:paraId="279B5E7E" w14:textId="77777777" w:rsidR="005871A4" w:rsidRPr="00E225AE" w:rsidRDefault="00685892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lang w:val="es-ES"/>
                        </w:rPr>
                      </w:pPr>
                      <w:r w:rsidRPr="00E225AE">
                        <w:rPr>
                          <w:lang w:val="es-ES"/>
                        </w:rPr>
                        <w:t xml:space="preserve">Ir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ekan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="005871A4" w:rsidRPr="00E225AE">
                        <w:rPr>
                          <w:lang w:val="es-ES"/>
                        </w:rPr>
                        <w:t>foster</w:t>
                      </w:r>
                      <w:proofErr w:type="spellEnd"/>
                      <w:r w:rsidR="005871A4" w:rsidRPr="00E225A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="005871A4" w:rsidRPr="00E225AE">
                        <w:rPr>
                          <w:lang w:val="es-ES"/>
                        </w:rPr>
                        <w:t>youth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ika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ir mi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nomw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fan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tumwunuen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ew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famini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ika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 xml:space="preserve"> en </w:t>
                      </w:r>
                      <w:proofErr w:type="spellStart"/>
                      <w:r w:rsidRPr="00E225AE">
                        <w:rPr>
                          <w:lang w:val="es-ES"/>
                        </w:rPr>
                        <w:t>state</w:t>
                      </w:r>
                      <w:proofErr w:type="spellEnd"/>
                      <w:r w:rsidRPr="00E225AE">
                        <w:rPr>
                          <w:lang w:val="es-ES"/>
                        </w:rPr>
                        <w:t>.</w:t>
                      </w:r>
                      <w:r w:rsidR="005871A4" w:rsidRPr="00E225AE">
                        <w:rPr>
                          <w:lang w:val="es-ES"/>
                        </w:rPr>
                        <w:t xml:space="preserve">  </w:t>
                      </w:r>
                    </w:p>
                    <w:p w14:paraId="0E84DDB8" w14:textId="77777777" w:rsidR="005871A4" w:rsidRPr="00565D99" w:rsidRDefault="00685892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685892">
                        <w:t>Ar</w:t>
                      </w:r>
                      <w:proofErr w:type="spellEnd"/>
                      <w:r w:rsidRPr="00685892">
                        <w:t xml:space="preserve"> </w:t>
                      </w:r>
                      <w:proofErr w:type="spellStart"/>
                      <w:r w:rsidRPr="00685892">
                        <w:t>famini</w:t>
                      </w:r>
                      <w:proofErr w:type="spellEnd"/>
                      <w:r w:rsidRPr="00685892">
                        <w:t xml:space="preserve"> mi </w:t>
                      </w:r>
                      <w:proofErr w:type="spellStart"/>
                      <w:r w:rsidRPr="00685892">
                        <w:t>angei</w:t>
                      </w:r>
                      <w:proofErr w:type="spellEnd"/>
                      <w:r w:rsidRPr="00685892">
                        <w:t xml:space="preserve"> </w:t>
                      </w:r>
                      <w:proofErr w:type="spellStart"/>
                      <w:r w:rsidRPr="00685892">
                        <w:t>ekewe</w:t>
                      </w:r>
                      <w:proofErr w:type="spellEnd"/>
                      <w:r w:rsidRPr="00685892">
                        <w:t xml:space="preserve"> </w:t>
                      </w:r>
                      <w:proofErr w:type="spellStart"/>
                      <w:r w:rsidRPr="00685892">
                        <w:t>aninis</w:t>
                      </w:r>
                      <w:proofErr w:type="spellEnd"/>
                      <w:r w:rsidRPr="00685892">
                        <w:t xml:space="preserve"> ren pekin </w:t>
                      </w:r>
                      <w:proofErr w:type="spellStart"/>
                      <w:r w:rsidRPr="00685892">
                        <w:t>mwongo</w:t>
                      </w:r>
                      <w:proofErr w:type="spellEnd"/>
                      <w:r w:rsidRPr="00685892">
                        <w:t xml:space="preserve"> </w:t>
                      </w:r>
                      <w:proofErr w:type="spellStart"/>
                      <w:r w:rsidRPr="00685892">
                        <w:t>ika</w:t>
                      </w:r>
                      <w:proofErr w:type="spellEnd"/>
                      <w:r w:rsidR="00E14A19" w:rsidRPr="00685892">
                        <w:t xml:space="preserve"> </w:t>
                      </w:r>
                      <w:r w:rsidR="005871A4" w:rsidRPr="00685892">
                        <w:t>TANF benefits</w:t>
                      </w:r>
                      <w:r w:rsidR="005871A4" w:rsidRPr="00565D99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13EF0120" w14:textId="77777777" w:rsidR="001B2141" w:rsidRPr="008C5A6E" w:rsidRDefault="00685892" w:rsidP="005871A4">
                      <w:pPr>
                        <w:rPr>
                          <w:rFonts w:ascii="Myriad Pro" w:hAnsi="Myriad Pro" w:cs="Arial"/>
                          <w:sz w:val="28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opw</w:t>
                      </w:r>
                      <w:r w:rsidR="00242597">
                        <w:rPr>
                          <w:sz w:val="24"/>
                          <w:szCs w:val="24"/>
                        </w:rPr>
                        <w:t>osopwon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on ewe</w:t>
                      </w:r>
                      <w:r w:rsidR="005871A4" w:rsidRPr="00685892">
                        <w:rPr>
                          <w:sz w:val="24"/>
                          <w:szCs w:val="24"/>
                        </w:rPr>
                        <w:t xml:space="preserve"> website: </w:t>
                      </w:r>
                      <w:hyperlink r:id="rId15" w:history="1">
                        <w:r w:rsidR="00895808" w:rsidRPr="00685892">
                          <w:rPr>
                            <w:rStyle w:val="Hyperlink"/>
                            <w:sz w:val="24"/>
                            <w:szCs w:val="24"/>
                          </w:rPr>
                          <w:t>www.collegebound.wa.gov</w:t>
                        </w:r>
                      </w:hyperlink>
                      <w:r w:rsidR="00895808" w:rsidRPr="00565D99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5871A4" w:rsidRPr="005871A4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40564" w14:textId="77777777" w:rsidR="00E0013E" w:rsidRDefault="00E0013E" w:rsidP="009909CD">
      <w:pPr>
        <w:spacing w:after="0" w:line="240" w:lineRule="auto"/>
      </w:pPr>
      <w:r>
        <w:separator/>
      </w:r>
    </w:p>
  </w:endnote>
  <w:endnote w:type="continuationSeparator" w:id="0">
    <w:p w14:paraId="6FAE5D6D" w14:textId="77777777" w:rsidR="00E0013E" w:rsidRDefault="00E0013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DA839" w14:textId="77777777" w:rsidR="00565D99" w:rsidRDefault="00565D99" w:rsidP="00565D9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0CF59D7" wp14:editId="67FFBF90">
          <wp:extent cx="3555444" cy="617220"/>
          <wp:effectExtent l="0" t="0" r="698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3217" cy="6272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A5B4ECD" w14:textId="18DCC851" w:rsidR="00565D99" w:rsidRPr="00D46648" w:rsidRDefault="00E9631A" w:rsidP="00565D99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565D99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C72326" w:rsidRPr="00AE6BE9">
        <w:rPr>
          <w:rStyle w:val="Hyperlink"/>
        </w:rPr>
        <w:t>https://gearup.wa.gov/students-families</w:t>
      </w:r>
    </w:hyperlink>
    <w:r w:rsidR="00C72326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565D99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527F6E" w14:textId="77777777" w:rsidR="00E0013E" w:rsidRDefault="00E0013E" w:rsidP="009909CD">
      <w:pPr>
        <w:spacing w:after="0" w:line="240" w:lineRule="auto"/>
      </w:pPr>
      <w:r>
        <w:separator/>
      </w:r>
    </w:p>
  </w:footnote>
  <w:footnote w:type="continuationSeparator" w:id="0">
    <w:p w14:paraId="7710CA16" w14:textId="77777777" w:rsidR="00E0013E" w:rsidRDefault="00E0013E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113"/>
    <w:multiLevelType w:val="hybridMultilevel"/>
    <w:tmpl w:val="3B245D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57910"/>
    <w:multiLevelType w:val="hybridMultilevel"/>
    <w:tmpl w:val="9824245C"/>
    <w:lvl w:ilvl="0" w:tplc="55EA42B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14B9"/>
    <w:multiLevelType w:val="hybridMultilevel"/>
    <w:tmpl w:val="5A98099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0079C"/>
    <w:multiLevelType w:val="hybridMultilevel"/>
    <w:tmpl w:val="2ABA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69AA"/>
    <w:multiLevelType w:val="hybridMultilevel"/>
    <w:tmpl w:val="EBA0D98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D4984"/>
    <w:multiLevelType w:val="hybridMultilevel"/>
    <w:tmpl w:val="86061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4"/>
  </w:num>
  <w:num w:numId="4">
    <w:abstractNumId w:val="4"/>
  </w:num>
  <w:num w:numId="5">
    <w:abstractNumId w:val="14"/>
  </w:num>
  <w:num w:numId="6">
    <w:abstractNumId w:val="13"/>
  </w:num>
  <w:num w:numId="7">
    <w:abstractNumId w:val="10"/>
  </w:num>
  <w:num w:numId="8">
    <w:abstractNumId w:val="17"/>
  </w:num>
  <w:num w:numId="9">
    <w:abstractNumId w:val="8"/>
  </w:num>
  <w:num w:numId="10">
    <w:abstractNumId w:val="2"/>
  </w:num>
  <w:num w:numId="11">
    <w:abstractNumId w:val="23"/>
  </w:num>
  <w:num w:numId="12">
    <w:abstractNumId w:val="27"/>
  </w:num>
  <w:num w:numId="13">
    <w:abstractNumId w:val="7"/>
  </w:num>
  <w:num w:numId="14">
    <w:abstractNumId w:val="20"/>
  </w:num>
  <w:num w:numId="15">
    <w:abstractNumId w:val="22"/>
  </w:num>
  <w:num w:numId="16">
    <w:abstractNumId w:val="9"/>
  </w:num>
  <w:num w:numId="17">
    <w:abstractNumId w:val="28"/>
  </w:num>
  <w:num w:numId="18">
    <w:abstractNumId w:val="3"/>
  </w:num>
  <w:num w:numId="19">
    <w:abstractNumId w:val="25"/>
  </w:num>
  <w:num w:numId="20">
    <w:abstractNumId w:val="29"/>
  </w:num>
  <w:num w:numId="21">
    <w:abstractNumId w:val="0"/>
  </w:num>
  <w:num w:numId="22">
    <w:abstractNumId w:val="1"/>
  </w:num>
  <w:num w:numId="23">
    <w:abstractNumId w:val="15"/>
  </w:num>
  <w:num w:numId="24">
    <w:abstractNumId w:val="30"/>
  </w:num>
  <w:num w:numId="25">
    <w:abstractNumId w:val="19"/>
  </w:num>
  <w:num w:numId="26">
    <w:abstractNumId w:val="26"/>
  </w:num>
  <w:num w:numId="27">
    <w:abstractNumId w:val="18"/>
  </w:num>
  <w:num w:numId="28">
    <w:abstractNumId w:val="6"/>
  </w:num>
  <w:num w:numId="29">
    <w:abstractNumId w:val="21"/>
  </w:num>
  <w:num w:numId="30">
    <w:abstractNumId w:val="5"/>
  </w:num>
  <w:num w:numId="31">
    <w:abstractNumId w:val="12"/>
  </w:num>
  <w:num w:numId="32">
    <w:abstractNumId w:val="11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MwMDM2MTO3NDRW0lEKTi0uzszPAykwrAUAsuuuciwAAAA="/>
  </w:docVars>
  <w:rsids>
    <w:rsidRoot w:val="001B2141"/>
    <w:rsid w:val="00076C3A"/>
    <w:rsid w:val="000856A5"/>
    <w:rsid w:val="000E2F40"/>
    <w:rsid w:val="00100DE9"/>
    <w:rsid w:val="00101FB2"/>
    <w:rsid w:val="00111D94"/>
    <w:rsid w:val="001733BE"/>
    <w:rsid w:val="0017791C"/>
    <w:rsid w:val="001956B9"/>
    <w:rsid w:val="001A6610"/>
    <w:rsid w:val="001B2141"/>
    <w:rsid w:val="001D16DC"/>
    <w:rsid w:val="001D41E3"/>
    <w:rsid w:val="001D5F2E"/>
    <w:rsid w:val="0023109E"/>
    <w:rsid w:val="00242597"/>
    <w:rsid w:val="00245E7A"/>
    <w:rsid w:val="00275C50"/>
    <w:rsid w:val="002B0FFE"/>
    <w:rsid w:val="002B3E18"/>
    <w:rsid w:val="00360B95"/>
    <w:rsid w:val="00384724"/>
    <w:rsid w:val="003F58AD"/>
    <w:rsid w:val="00406591"/>
    <w:rsid w:val="00414D69"/>
    <w:rsid w:val="00436814"/>
    <w:rsid w:val="0047425E"/>
    <w:rsid w:val="005326F5"/>
    <w:rsid w:val="00562F53"/>
    <w:rsid w:val="00565D99"/>
    <w:rsid w:val="0057543E"/>
    <w:rsid w:val="005871A4"/>
    <w:rsid w:val="005D0A19"/>
    <w:rsid w:val="006207D8"/>
    <w:rsid w:val="0063717D"/>
    <w:rsid w:val="00645074"/>
    <w:rsid w:val="00661D0B"/>
    <w:rsid w:val="00671A4B"/>
    <w:rsid w:val="00675C1D"/>
    <w:rsid w:val="00685892"/>
    <w:rsid w:val="00685C13"/>
    <w:rsid w:val="00686112"/>
    <w:rsid w:val="00696E04"/>
    <w:rsid w:val="006C14DD"/>
    <w:rsid w:val="006F45EA"/>
    <w:rsid w:val="0070210A"/>
    <w:rsid w:val="00781C88"/>
    <w:rsid w:val="00784F1D"/>
    <w:rsid w:val="007D1157"/>
    <w:rsid w:val="008110A7"/>
    <w:rsid w:val="008460CE"/>
    <w:rsid w:val="00854BA0"/>
    <w:rsid w:val="00862933"/>
    <w:rsid w:val="008652BF"/>
    <w:rsid w:val="00874387"/>
    <w:rsid w:val="008916E0"/>
    <w:rsid w:val="00895808"/>
    <w:rsid w:val="008A4FE5"/>
    <w:rsid w:val="008B4A7F"/>
    <w:rsid w:val="009145C6"/>
    <w:rsid w:val="00980FFC"/>
    <w:rsid w:val="009909CD"/>
    <w:rsid w:val="009B061D"/>
    <w:rsid w:val="009B09EE"/>
    <w:rsid w:val="00A25076"/>
    <w:rsid w:val="00A51106"/>
    <w:rsid w:val="00A91F1F"/>
    <w:rsid w:val="00A924DC"/>
    <w:rsid w:val="00AC67ED"/>
    <w:rsid w:val="00B044CD"/>
    <w:rsid w:val="00B53C93"/>
    <w:rsid w:val="00B646B2"/>
    <w:rsid w:val="00B700CB"/>
    <w:rsid w:val="00B91A1C"/>
    <w:rsid w:val="00BD6637"/>
    <w:rsid w:val="00BF154F"/>
    <w:rsid w:val="00C07285"/>
    <w:rsid w:val="00C72326"/>
    <w:rsid w:val="00C91747"/>
    <w:rsid w:val="00CA36F6"/>
    <w:rsid w:val="00CC3161"/>
    <w:rsid w:val="00CD2DEC"/>
    <w:rsid w:val="00CE5BCB"/>
    <w:rsid w:val="00CF1D50"/>
    <w:rsid w:val="00D14F9D"/>
    <w:rsid w:val="00D257AF"/>
    <w:rsid w:val="00D321C2"/>
    <w:rsid w:val="00D81256"/>
    <w:rsid w:val="00DF3B46"/>
    <w:rsid w:val="00E0013E"/>
    <w:rsid w:val="00E14A19"/>
    <w:rsid w:val="00E225AE"/>
    <w:rsid w:val="00E25AF1"/>
    <w:rsid w:val="00E9631A"/>
    <w:rsid w:val="00EB69AD"/>
    <w:rsid w:val="00F35BE3"/>
    <w:rsid w:val="00F40A18"/>
    <w:rsid w:val="00F53C0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70249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89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sercontent">
    <w:name w:val="usercontent"/>
    <w:basedOn w:val="DefaultParagraphFont"/>
    <w:rsid w:val="008652BF"/>
  </w:style>
  <w:style w:type="character" w:styleId="UnresolvedMention">
    <w:name w:val="Unresolved Mention"/>
    <w:basedOn w:val="DefaultParagraphFont"/>
    <w:uiPriority w:val="99"/>
    <w:semiHidden/>
    <w:unhideWhenUsed/>
    <w:rsid w:val="00C723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collegebound.wa.gov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llegebound.wa.gov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BE72B8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1ABCB7-322C-43C4-9680-54A6ED581C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5-05-28T22:43:00Z</cp:lastPrinted>
  <dcterms:created xsi:type="dcterms:W3CDTF">2018-06-19T22:10:00Z</dcterms:created>
  <dcterms:modified xsi:type="dcterms:W3CDTF">2021-08-27T16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